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F263F" w14:textId="4057A27A" w:rsidR="002F4801" w:rsidRPr="00590D2B" w:rsidRDefault="00E61E63" w:rsidP="00590D2B">
      <w:pPr>
        <w:spacing w:line="240" w:lineRule="auto"/>
        <w:jc w:val="center"/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</w:pPr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4384" behindDoc="1" locked="0" layoutInCell="1" allowOverlap="1" wp14:anchorId="6D953AB3" wp14:editId="7BAE8A99">
            <wp:simplePos x="0" y="0"/>
            <wp:positionH relativeFrom="margin">
              <wp:posOffset>3710364</wp:posOffset>
            </wp:positionH>
            <wp:positionV relativeFrom="paragraph">
              <wp:posOffset>223565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3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37850" r="15528" b="50085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0288" behindDoc="1" locked="0" layoutInCell="1" allowOverlap="1" wp14:anchorId="7FB8E960" wp14:editId="50342441">
            <wp:simplePos x="0" y="0"/>
            <wp:positionH relativeFrom="margin">
              <wp:posOffset>977900</wp:posOffset>
            </wp:positionH>
            <wp:positionV relativeFrom="paragraph">
              <wp:posOffset>222295</wp:posOffset>
            </wp:positionV>
            <wp:extent cx="297180" cy="478155"/>
            <wp:effectExtent l="0" t="0" r="7620" b="0"/>
            <wp:wrapThrough wrapText="bothSides">
              <wp:wrapPolygon edited="0">
                <wp:start x="0" y="0"/>
                <wp:lineTo x="0" y="20653"/>
                <wp:lineTo x="20769" y="20653"/>
                <wp:lineTo x="20769" y="0"/>
                <wp:lineTo x="0" y="0"/>
              </wp:wrapPolygon>
            </wp:wrapThrough>
            <wp:docPr id="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14224" r="15528" b="73694"/>
                    <a:stretch/>
                  </pic:blipFill>
                  <pic:spPr bwMode="auto">
                    <a:xfrm>
                      <a:off x="0" y="0"/>
                      <a:ext cx="297180" cy="478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D2B">
        <w:rPr>
          <w:b/>
          <w:bCs/>
          <w:noProof/>
          <w:sz w:val="30"/>
          <w:szCs w:val="30"/>
        </w:rPr>
        <w:drawing>
          <wp:anchor distT="0" distB="0" distL="114300" distR="114300" simplePos="0" relativeHeight="251662336" behindDoc="1" locked="0" layoutInCell="1" allowOverlap="1" wp14:anchorId="0D104D6C" wp14:editId="4FB270D1">
            <wp:simplePos x="0" y="0"/>
            <wp:positionH relativeFrom="margin">
              <wp:posOffset>2391410</wp:posOffset>
            </wp:positionH>
            <wp:positionV relativeFrom="paragraph">
              <wp:posOffset>222590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2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38" t="26036" r="15528" b="61883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 xml:space="preserve">PCA:  Data Scientist and Statisticians are </w:t>
      </w:r>
      <w:r w:rsidR="002B536A"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>N</w:t>
      </w:r>
      <w:r w:rsidRPr="00590D2B">
        <w:rPr>
          <w:rFonts w:ascii="Arial" w:hAnsi="Arial" w:cs="Arial"/>
          <w:b/>
          <w:bCs/>
          <w:color w:val="1D1C1D"/>
          <w:sz w:val="30"/>
          <w:szCs w:val="30"/>
          <w:shd w:val="clear" w:color="auto" w:fill="FFFFFF"/>
        </w:rPr>
        <w:t>eighbors</w:t>
      </w:r>
    </w:p>
    <w:p w14:paraId="02E905D1" w14:textId="6F1D0783" w:rsidR="00E61E63" w:rsidRDefault="00E61E63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E61E63">
        <w:rPr>
          <w:rFonts w:ascii="Arial" w:hAnsi="Arial" w:cs="Arial"/>
          <w:color w:val="1D1C1D"/>
          <w:sz w:val="16"/>
          <w:szCs w:val="16"/>
          <w:shd w:val="clear" w:color="auto" w:fill="FFFFFF"/>
        </w:rPr>
        <w:t>Software Engineer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Data Analyst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  <w:t>Statistician</w:t>
      </w:r>
    </w:p>
    <w:p w14:paraId="37698AA8" w14:textId="1C7E220E" w:rsidR="00E61E63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noProof/>
          <w:color w:val="1D1C1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3E946CF" wp14:editId="71F6CFD3">
                <wp:simplePos x="0" y="0"/>
                <wp:positionH relativeFrom="column">
                  <wp:posOffset>382743</wp:posOffset>
                </wp:positionH>
                <wp:positionV relativeFrom="paragraph">
                  <wp:posOffset>151130</wp:posOffset>
                </wp:positionV>
                <wp:extent cx="733646" cy="3253873"/>
                <wp:effectExtent l="0" t="0" r="952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646" cy="32538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DD8A5D" id="Rectangle 9" o:spid="_x0000_s1026" style="position:absolute;margin-left:30.15pt;margin-top:11.9pt;width:57.75pt;height:256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" fillcolor="white [3212]" stroked="f" strokeweight="1pt"/>
            </w:pict>
          </mc:Fallback>
        </mc:AlternateContent>
      </w:r>
      <w:r w:rsidR="00E61E63"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Data Scientist </w:t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 Data Engineer </w:t>
      </w:r>
      <w:r w:rsidR="00E61E63"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>Database Administrator</w:t>
      </w:r>
    </w:p>
    <w:p w14:paraId="261870CE" w14:textId="5A2D5484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E61E63">
        <w:rPr>
          <w:noProof/>
        </w:rPr>
        <w:drawing>
          <wp:anchor distT="0" distB="0" distL="114300" distR="114300" simplePos="0" relativeHeight="251658240" behindDoc="1" locked="0" layoutInCell="1" allowOverlap="1" wp14:anchorId="49AA6C24" wp14:editId="3F3EA624">
            <wp:simplePos x="0" y="0"/>
            <wp:positionH relativeFrom="margin">
              <wp:posOffset>367931</wp:posOffset>
            </wp:positionH>
            <wp:positionV relativeFrom="paragraph">
              <wp:posOffset>38100</wp:posOffset>
            </wp:positionV>
            <wp:extent cx="4635500" cy="3493770"/>
            <wp:effectExtent l="0" t="0" r="0" b="0"/>
            <wp:wrapTight wrapText="bothSides">
              <wp:wrapPolygon edited="0">
                <wp:start x="0" y="0"/>
                <wp:lineTo x="0" y="21435"/>
                <wp:lineTo x="21482" y="21435"/>
                <wp:lineTo x="21482" y="0"/>
                <wp:lineTo x="0" y="0"/>
              </wp:wrapPolygon>
            </wp:wrapTight>
            <wp:docPr id="3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07" r="22003"/>
                    <a:stretch/>
                  </pic:blipFill>
                  <pic:spPr bwMode="auto">
                    <a:xfrm>
                      <a:off x="0" y="0"/>
                      <a:ext cx="4635500" cy="3493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A73C8" w14:textId="39975E64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593C816" w14:textId="35B006BC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64EE4D3" wp14:editId="2512B94E">
                <wp:simplePos x="0" y="0"/>
                <wp:positionH relativeFrom="column">
                  <wp:posOffset>3306607</wp:posOffset>
                </wp:positionH>
                <wp:positionV relativeFrom="paragraph">
                  <wp:posOffset>63633</wp:posOffset>
                </wp:positionV>
                <wp:extent cx="797442" cy="233916"/>
                <wp:effectExtent l="0" t="0" r="22225" b="1397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7442" cy="2339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2BB39" w14:textId="75CC533B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Dat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Analy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EE4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60.35pt;margin-top:5pt;width:62.8pt;height:18.4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">
                <v:textbox>
                  <w:txbxContent>
                    <w:p w14:paraId="2842BB39" w14:textId="75CC533B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Data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Analyst</w:t>
                      </w:r>
                    </w:p>
                  </w:txbxContent>
                </v:textbox>
              </v:shape>
            </w:pict>
          </mc:Fallback>
        </mc:AlternateContent>
      </w:r>
    </w:p>
    <w:p w14:paraId="48E7B9AC" w14:textId="6A54609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C60E316" w14:textId="742E3CE4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24E051A" wp14:editId="17C49B55">
                <wp:simplePos x="0" y="0"/>
                <wp:positionH relativeFrom="column">
                  <wp:posOffset>2264454</wp:posOffset>
                </wp:positionH>
                <wp:positionV relativeFrom="paragraph">
                  <wp:posOffset>224598</wp:posOffset>
                </wp:positionV>
                <wp:extent cx="839470" cy="212652"/>
                <wp:effectExtent l="0" t="0" r="17780" b="165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9470" cy="2126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B7963" w14:textId="6EAF785F" w:rsidR="00590D2B" w:rsidRPr="00590D2B" w:rsidRDefault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590D2B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 Scient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E051A" id="_x0000_s1027" type="#_x0000_t202" style="position:absolute;left:0;text-align:left;margin-left:178.3pt;margin-top:17.7pt;width:66.1pt;height:16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">
                <v:textbox>
                  <w:txbxContent>
                    <w:p w14:paraId="615B7963" w14:textId="6EAF785F" w:rsidR="00590D2B" w:rsidRPr="00590D2B" w:rsidRDefault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590D2B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 Scientist</w:t>
                      </w:r>
                    </w:p>
                  </w:txbxContent>
                </v:textbox>
              </v:shape>
            </w:pict>
          </mc:Fallback>
        </mc:AlternateContent>
      </w:r>
    </w:p>
    <w:p w14:paraId="6D9C9DD0" w14:textId="4C79F3C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A6FA0D9" w14:textId="2622A5A8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B68B88C" wp14:editId="3AD32F9C">
                <wp:simplePos x="0" y="0"/>
                <wp:positionH relativeFrom="column">
                  <wp:posOffset>3859028</wp:posOffset>
                </wp:positionH>
                <wp:positionV relativeFrom="paragraph">
                  <wp:posOffset>46178</wp:posOffset>
                </wp:positionV>
                <wp:extent cx="1052195" cy="233680"/>
                <wp:effectExtent l="0" t="0" r="14605" b="139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8641DC" w14:textId="4B9C383D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8B88C" id="_x0000_s1028" type="#_x0000_t202" style="position:absolute;left:0;text-align:left;margin-left:303.85pt;margin-top:3.65pt;width:82.85pt;height:18.4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">
                <v:textbox>
                  <w:txbxContent>
                    <w:p w14:paraId="638641DC" w14:textId="4B9C383D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01A7FAAB" w14:textId="1C44C270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noProof/>
          <w:color w:val="1D1C1D"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5CFF378" wp14:editId="65C5A2B7">
                <wp:simplePos x="0" y="0"/>
                <wp:positionH relativeFrom="column">
                  <wp:posOffset>2825594</wp:posOffset>
                </wp:positionH>
                <wp:positionV relativeFrom="paragraph">
                  <wp:posOffset>28893</wp:posOffset>
                </wp:positionV>
                <wp:extent cx="733425" cy="3602991"/>
                <wp:effectExtent l="0" t="6032" r="3492" b="3493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33425" cy="36029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60D4D" id="Rectangle 10" o:spid="_x0000_s1026" style="position:absolute;margin-left:222.5pt;margin-top:2.3pt;width:57.75pt;height:283.7pt;rotation:90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" fillcolor="white [3212]" stroked="f" strokeweight="1pt"/>
            </w:pict>
          </mc:Fallback>
        </mc:AlternateContent>
      </w: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ECC4DEA" wp14:editId="6D75740D">
                <wp:simplePos x="0" y="0"/>
                <wp:positionH relativeFrom="column">
                  <wp:posOffset>1701209</wp:posOffset>
                </wp:positionH>
                <wp:positionV relativeFrom="paragraph">
                  <wp:posOffset>53133</wp:posOffset>
                </wp:positionV>
                <wp:extent cx="754912" cy="212652"/>
                <wp:effectExtent l="0" t="0" r="26670" b="1651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4912" cy="21265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0A8DFA" w14:textId="729D7A10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tatistic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C4DEA" id="_x0000_s1029" type="#_x0000_t202" style="position:absolute;left:0;text-align:left;margin-left:133.95pt;margin-top:4.2pt;width:59.45pt;height:16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">
                <v:textbox>
                  <w:txbxContent>
                    <w:p w14:paraId="460A8DFA" w14:textId="729D7A10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tatistician</w:t>
                      </w:r>
                    </w:p>
                  </w:txbxContent>
                </v:textbox>
              </v:shape>
            </w:pict>
          </mc:Fallback>
        </mc:AlternateContent>
      </w:r>
    </w:p>
    <w:p w14:paraId="7F588A6F" w14:textId="4C40D07C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F765A53" wp14:editId="183B82E5">
                <wp:simplePos x="0" y="0"/>
                <wp:positionH relativeFrom="column">
                  <wp:posOffset>3433445</wp:posOffset>
                </wp:positionH>
                <wp:positionV relativeFrom="paragraph">
                  <wp:posOffset>217170</wp:posOffset>
                </wp:positionV>
                <wp:extent cx="861060" cy="233680"/>
                <wp:effectExtent l="0" t="0" r="15240" b="139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1060" cy="23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4B271D" w14:textId="73672E9A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65A53" id="_x0000_s1030" type="#_x0000_t202" style="position:absolute;left:0;text-align:left;margin-left:270.35pt;margin-top:17.1pt;width:67.8pt;height:18.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">
                <v:textbox>
                  <w:txbxContent>
                    <w:p w14:paraId="4A4B271D" w14:textId="73672E9A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2833D4E7" w14:textId="118AFE2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2204584" w14:textId="5CB59C7A" w:rsidR="002B536A" w:rsidRDefault="00590D2B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590D2B">
        <w:rPr>
          <w:rFonts w:ascii="Arial" w:hAnsi="Arial" w:cs="Arial"/>
          <w:b/>
          <w:bCs/>
          <w:noProof/>
          <w:color w:val="1D1C1D"/>
          <w:sz w:val="28"/>
          <w:szCs w:val="28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11BEF6A" wp14:editId="49D1F83E">
                <wp:simplePos x="0" y="0"/>
                <wp:positionH relativeFrom="column">
                  <wp:posOffset>1859842</wp:posOffset>
                </wp:positionH>
                <wp:positionV relativeFrom="paragraph">
                  <wp:posOffset>187960</wp:posOffset>
                </wp:positionV>
                <wp:extent cx="1296670" cy="233917"/>
                <wp:effectExtent l="0" t="0" r="17780" b="1397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6670" cy="233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134CB" w14:textId="5AB05F7F" w:rsidR="00590D2B" w:rsidRPr="00590D2B" w:rsidRDefault="00590D2B" w:rsidP="00590D2B">
                            <w:pP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atabase Administ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BEF6A" id="_x0000_s1031" type="#_x0000_t202" style="position:absolute;left:0;text-align:left;margin-left:146.45pt;margin-top:14.8pt;width:102.1pt;height:18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">
                <v:textbox>
                  <w:txbxContent>
                    <w:p w14:paraId="08B134CB" w14:textId="5AB05F7F" w:rsidR="00590D2B" w:rsidRPr="00590D2B" w:rsidRDefault="00590D2B" w:rsidP="00590D2B">
                      <w:pP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atabase Administ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41C965C1" w14:textId="00B7DB7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6066C820" w14:textId="6218700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8DC448" w14:textId="7FAFE9E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1AAD2467" w14:textId="7F5A430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4CA6BEA" w14:textId="249AB9F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DCF6EB" w14:textId="5DF98C6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bookmarkStart w:id="0" w:name="_GoBack"/>
      <w:bookmarkEnd w:id="0"/>
    </w:p>
    <w:p w14:paraId="498D49DA" w14:textId="4C570DA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2B2C6BC" w14:textId="5F7EEDB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717F83" w14:textId="543580C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9966D9" w14:textId="4F0B5A8A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19D3375" w14:textId="77777777" w:rsidR="002B536A" w:rsidRPr="00E61E63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sectPr w:rsidR="002B536A" w:rsidRPr="00E61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sDQ2NjU1AdKG5ko6SsGpxcWZ+XkgBUa1AJRO+F4sAAAA"/>
  </w:docVars>
  <w:rsids>
    <w:rsidRoot w:val="00E61E63"/>
    <w:rsid w:val="002B536A"/>
    <w:rsid w:val="00590D2B"/>
    <w:rsid w:val="00617CC2"/>
    <w:rsid w:val="006742EA"/>
    <w:rsid w:val="00D21E05"/>
    <w:rsid w:val="00E61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41EB4"/>
  <w15:chartTrackingRefBased/>
  <w15:docId w15:val="{E4F45506-49DD-4DC4-8F3D-BB09AEE83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119236-4BA7-4167-99DC-BB1C660CD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2</cp:revision>
  <dcterms:created xsi:type="dcterms:W3CDTF">2019-10-22T03:42:00Z</dcterms:created>
  <dcterms:modified xsi:type="dcterms:W3CDTF">2019-10-23T01:19:00Z</dcterms:modified>
</cp:coreProperties>
</file>